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2421"/>
        <w:gridCol w:w="2303"/>
        <w:gridCol w:w="2291"/>
        <w:gridCol w:w="2335"/>
      </w:tblGrid>
      <w:tr w:rsidR="009143B2" w14:paraId="341682F6" w14:textId="77777777" w:rsidTr="009143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18543FD2" w14:textId="3340AA0E" w:rsidR="009143B2" w:rsidRDefault="009143B2">
            <w:r>
              <w:t>SERIAL NO</w:t>
            </w:r>
          </w:p>
        </w:tc>
        <w:tc>
          <w:tcPr>
            <w:tcW w:w="2394" w:type="dxa"/>
          </w:tcPr>
          <w:p w14:paraId="73212B76" w14:textId="712DD3A3" w:rsidR="009143B2" w:rsidRDefault="009143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DEL</w:t>
            </w:r>
          </w:p>
        </w:tc>
        <w:tc>
          <w:tcPr>
            <w:tcW w:w="2394" w:type="dxa"/>
          </w:tcPr>
          <w:p w14:paraId="5A8D3558" w14:textId="1A65DCBD" w:rsidR="009143B2" w:rsidRDefault="009143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SSUE</w:t>
            </w:r>
          </w:p>
        </w:tc>
        <w:tc>
          <w:tcPr>
            <w:tcW w:w="2394" w:type="dxa"/>
          </w:tcPr>
          <w:p w14:paraId="764444F6" w14:textId="4BA3F2EF" w:rsidR="009143B2" w:rsidRDefault="009143B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PECIFICATION</w:t>
            </w:r>
          </w:p>
        </w:tc>
      </w:tr>
      <w:tr w:rsidR="009143B2" w14:paraId="067EFA6B" w14:textId="77777777" w:rsidTr="009143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5EAAD8EE" w14:textId="453416E1" w:rsidR="009143B2" w:rsidRDefault="009143B2">
            <w:r>
              <w:t>5CB24707JQ</w:t>
            </w:r>
          </w:p>
        </w:tc>
        <w:tc>
          <w:tcPr>
            <w:tcW w:w="2394" w:type="dxa"/>
          </w:tcPr>
          <w:p w14:paraId="5B50F9D3" w14:textId="23769061" w:rsidR="009143B2" w:rsidRDefault="009143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P 650</w:t>
            </w:r>
          </w:p>
        </w:tc>
        <w:tc>
          <w:tcPr>
            <w:tcW w:w="2394" w:type="dxa"/>
          </w:tcPr>
          <w:p w14:paraId="4C8D0BE9" w14:textId="1D65348D" w:rsidR="009143B2" w:rsidRDefault="009143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t coming on</w:t>
            </w:r>
          </w:p>
        </w:tc>
        <w:tc>
          <w:tcPr>
            <w:tcW w:w="2394" w:type="dxa"/>
          </w:tcPr>
          <w:p w14:paraId="5A0ED7F0" w14:textId="77777777" w:rsidR="009143B2" w:rsidRDefault="009143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143B2" w14:paraId="16A5C999" w14:textId="77777777" w:rsidTr="009143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50598162" w14:textId="25CC7E2E" w:rsidR="009143B2" w:rsidRDefault="009143B2">
            <w:r>
              <w:t>5CB24707QL</w:t>
            </w:r>
          </w:p>
        </w:tc>
        <w:tc>
          <w:tcPr>
            <w:tcW w:w="2394" w:type="dxa"/>
          </w:tcPr>
          <w:p w14:paraId="14C57461" w14:textId="7DC54129" w:rsidR="009143B2" w:rsidRDefault="009143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P 650</w:t>
            </w:r>
          </w:p>
        </w:tc>
        <w:tc>
          <w:tcPr>
            <w:tcW w:w="2394" w:type="dxa"/>
          </w:tcPr>
          <w:p w14:paraId="760E76AA" w14:textId="3E46CC9E" w:rsidR="009143B2" w:rsidRDefault="009143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t booting properly</w:t>
            </w:r>
          </w:p>
        </w:tc>
        <w:tc>
          <w:tcPr>
            <w:tcW w:w="2394" w:type="dxa"/>
          </w:tcPr>
          <w:p w14:paraId="23EB5843" w14:textId="77777777" w:rsidR="009143B2" w:rsidRDefault="009143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143B2" w14:paraId="43142CAF" w14:textId="77777777" w:rsidTr="009143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7133C274" w14:textId="3C6CE257" w:rsidR="009143B2" w:rsidRDefault="009143B2">
            <w:r>
              <w:t>PN20170703596</w:t>
            </w:r>
          </w:p>
        </w:tc>
        <w:tc>
          <w:tcPr>
            <w:tcW w:w="2394" w:type="dxa"/>
          </w:tcPr>
          <w:p w14:paraId="69B7CE1B" w14:textId="51CD3210" w:rsidR="009143B2" w:rsidRDefault="009143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Ideabook</w:t>
            </w:r>
            <w:proofErr w:type="spellEnd"/>
          </w:p>
        </w:tc>
        <w:tc>
          <w:tcPr>
            <w:tcW w:w="2394" w:type="dxa"/>
          </w:tcPr>
          <w:p w14:paraId="4B6AC649" w14:textId="77777777" w:rsidR="009143B2" w:rsidRDefault="009143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09CC7E3D" w14:textId="77777777" w:rsidR="009143B2" w:rsidRDefault="009143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AM=&gt;4.00GB</w:t>
            </w:r>
          </w:p>
          <w:p w14:paraId="483318DC" w14:textId="77777777" w:rsidR="009143B2" w:rsidRDefault="009143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RD DISK=&gt;60GB</w:t>
            </w:r>
          </w:p>
          <w:p w14:paraId="5A45CE9C" w14:textId="6A657117" w:rsidR="009143B2" w:rsidRDefault="009143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INDOWS 10</w:t>
            </w:r>
          </w:p>
        </w:tc>
      </w:tr>
      <w:tr w:rsidR="009143B2" w14:paraId="2A36CDBB" w14:textId="77777777" w:rsidTr="009143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43D477C1" w14:textId="76BD7077" w:rsidR="009143B2" w:rsidRDefault="009143B2">
            <w:r>
              <w:t>NKW761CM0000L00029</w:t>
            </w:r>
          </w:p>
        </w:tc>
        <w:tc>
          <w:tcPr>
            <w:tcW w:w="2394" w:type="dxa"/>
          </w:tcPr>
          <w:p w14:paraId="4902FFFA" w14:textId="3BC20BC2" w:rsidR="009143B2" w:rsidRDefault="009143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ADEUS PC</w:t>
            </w:r>
            <w:bookmarkStart w:id="0" w:name="_GoBack"/>
            <w:bookmarkEnd w:id="0"/>
          </w:p>
        </w:tc>
        <w:tc>
          <w:tcPr>
            <w:tcW w:w="2394" w:type="dxa"/>
          </w:tcPr>
          <w:p w14:paraId="132303FF" w14:textId="20D4BB14" w:rsidR="009143B2" w:rsidRDefault="009143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 charger</w:t>
            </w:r>
          </w:p>
        </w:tc>
        <w:tc>
          <w:tcPr>
            <w:tcW w:w="2394" w:type="dxa"/>
          </w:tcPr>
          <w:p w14:paraId="415D0FE0" w14:textId="77777777" w:rsidR="009143B2" w:rsidRDefault="009143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143B2" w14:paraId="39DAB78E" w14:textId="77777777" w:rsidTr="009143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14:paraId="05D89296" w14:textId="74F0D512" w:rsidR="009143B2" w:rsidRDefault="009143B2">
            <w:r>
              <w:t>5CB14707KX</w:t>
            </w:r>
          </w:p>
        </w:tc>
        <w:tc>
          <w:tcPr>
            <w:tcW w:w="2394" w:type="dxa"/>
          </w:tcPr>
          <w:p w14:paraId="607C2982" w14:textId="0BEB538C" w:rsidR="009143B2" w:rsidRDefault="009143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P 650</w:t>
            </w:r>
          </w:p>
        </w:tc>
        <w:tc>
          <w:tcPr>
            <w:tcW w:w="2394" w:type="dxa"/>
          </w:tcPr>
          <w:p w14:paraId="165146B9" w14:textId="7E04F02F" w:rsidR="009143B2" w:rsidRDefault="009143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AM issues</w:t>
            </w:r>
          </w:p>
        </w:tc>
        <w:tc>
          <w:tcPr>
            <w:tcW w:w="2394" w:type="dxa"/>
          </w:tcPr>
          <w:p w14:paraId="4712DDFB" w14:textId="77777777" w:rsidR="009143B2" w:rsidRDefault="009143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B4ACC72" w14:textId="77777777" w:rsidR="00DE5134" w:rsidRDefault="00DE5134"/>
    <w:sectPr w:rsidR="00DE513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0tTQ0MTM3M7O0NDdV0lEKTi0uzszPAykwrAUAtolnAywAAAA="/>
  </w:docVars>
  <w:rsids>
    <w:rsidRoot w:val="009143B2"/>
    <w:rsid w:val="007E3DC8"/>
    <w:rsid w:val="009143B2"/>
    <w:rsid w:val="00DE5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AEDB1"/>
  <w15:chartTrackingRefBased/>
  <w15:docId w15:val="{2735BE62-371D-4A79-961D-CF0080AB2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143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9143B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7</Words>
  <Characters>214</Characters>
  <Application>Microsoft Office Word</Application>
  <DocSecurity>0</DocSecurity>
  <Lines>1</Lines>
  <Paragraphs>1</Paragraphs>
  <ScaleCrop>false</ScaleCrop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TML-PC Elitebook</dc:creator>
  <cp:keywords/>
  <dc:description/>
  <cp:lastModifiedBy>BTML-PC Elitebook</cp:lastModifiedBy>
  <cp:revision>1</cp:revision>
  <dcterms:created xsi:type="dcterms:W3CDTF">2019-10-19T11:45:00Z</dcterms:created>
  <dcterms:modified xsi:type="dcterms:W3CDTF">2019-10-19T11:55:00Z</dcterms:modified>
</cp:coreProperties>
</file>